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36AB5" w14:textId="77777777" w:rsidR="000B4E86" w:rsidRDefault="00144431" w:rsidP="00E71B4B">
      <w:pPr>
        <w:spacing w:after="120" w:line="240" w:lineRule="auto"/>
        <w:jc w:val="right"/>
      </w:pPr>
      <w:proofErr w:type="spellStart"/>
      <w:r>
        <w:t>All</w:t>
      </w:r>
      <w:proofErr w:type="spellEnd"/>
      <w:r>
        <w:t>. 1</w:t>
      </w:r>
    </w:p>
    <w:p w14:paraId="38B1809D" w14:textId="77777777" w:rsidR="00144431" w:rsidRDefault="00144431" w:rsidP="00E71B4B">
      <w:pPr>
        <w:spacing w:after="120" w:line="240" w:lineRule="auto"/>
        <w:jc w:val="center"/>
        <w:rPr>
          <w:sz w:val="40"/>
          <w:szCs w:val="40"/>
        </w:rPr>
      </w:pPr>
      <w:r w:rsidRPr="00F7103F">
        <w:rPr>
          <w:sz w:val="40"/>
          <w:szCs w:val="40"/>
        </w:rPr>
        <w:t>SCHEDA PROGET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44431" w:rsidRPr="000038F2" w14:paraId="5B8DD4D2" w14:textId="77777777" w:rsidTr="00144431">
        <w:tc>
          <w:tcPr>
            <w:tcW w:w="9628" w:type="dxa"/>
          </w:tcPr>
          <w:p w14:paraId="0C9FDF3B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Responsabile del progetto</w:t>
            </w:r>
            <w:r w:rsidR="005903C8">
              <w:rPr>
                <w:b/>
                <w:sz w:val="20"/>
                <w:szCs w:val="20"/>
              </w:rPr>
              <w:t xml:space="preserve"> e dell’esecuzione del contratto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0D08CE99" w14:textId="77777777" w:rsidR="00155B6A" w:rsidRDefault="00155B6A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</w:p>
          <w:p w14:paraId="493F8C06" w14:textId="36A5D8A8" w:rsidR="00144431" w:rsidRPr="000038F2" w:rsidRDefault="00ED15A1" w:rsidP="001F1026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aria Pia Repetto</w:t>
            </w:r>
          </w:p>
          <w:p w14:paraId="25EBA10A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CA26BC" w:rsidRPr="000038F2" w14:paraId="18AD0F95" w14:textId="77777777" w:rsidTr="00144431">
        <w:tc>
          <w:tcPr>
            <w:tcW w:w="9628" w:type="dxa"/>
          </w:tcPr>
          <w:p w14:paraId="6B2A7479" w14:textId="0E50D4AD" w:rsidR="00CA26BC" w:rsidRDefault="00CA26BC" w:rsidP="00E71B4B">
            <w:pPr>
              <w:contextualSpacing/>
              <w:rPr>
                <w:i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Obiettivo del progetto: </w:t>
            </w:r>
          </w:p>
          <w:p w14:paraId="30787261" w14:textId="77777777" w:rsidR="00155B6A" w:rsidRDefault="00155B6A" w:rsidP="00E71B4B">
            <w:pPr>
              <w:contextualSpacing/>
              <w:rPr>
                <w:bCs/>
                <w:sz w:val="20"/>
                <w:szCs w:val="20"/>
              </w:rPr>
            </w:pPr>
          </w:p>
          <w:p w14:paraId="4DFBB901" w14:textId="49FF12DB" w:rsidR="003F60FE" w:rsidRPr="003F60FE" w:rsidRDefault="00ED15A1" w:rsidP="00E71B4B">
            <w:pPr>
              <w:contextualSpacing/>
              <w:rPr>
                <w:bCs/>
                <w:sz w:val="20"/>
                <w:szCs w:val="20"/>
              </w:rPr>
            </w:pPr>
            <w:bookmarkStart w:id="0" w:name="_Hlk119577715"/>
            <w:r>
              <w:rPr>
                <w:bCs/>
                <w:sz w:val="20"/>
                <w:szCs w:val="20"/>
              </w:rPr>
              <w:t>Analisi dati di monitoraggio full-scale di velocità del vento e risposta strutturale di una torre reticolare in Romania</w:t>
            </w:r>
          </w:p>
          <w:bookmarkEnd w:id="0"/>
          <w:p w14:paraId="56C32D48" w14:textId="77777777" w:rsidR="00CA26BC" w:rsidRPr="000038F2" w:rsidRDefault="00CA26BC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528A1764" w14:textId="77777777" w:rsidTr="00144431">
        <w:tc>
          <w:tcPr>
            <w:tcW w:w="9628" w:type="dxa"/>
          </w:tcPr>
          <w:p w14:paraId="423B743C" w14:textId="77777777" w:rsidR="00F7103F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Oggetto d</w:t>
            </w:r>
            <w:r w:rsidR="00F7103F" w:rsidRPr="000038F2">
              <w:rPr>
                <w:b/>
                <w:sz w:val="20"/>
                <w:szCs w:val="20"/>
              </w:rPr>
              <w:t>ella prestazione</w:t>
            </w:r>
            <w:r w:rsidRPr="000038F2">
              <w:rPr>
                <w:b/>
                <w:sz w:val="20"/>
                <w:szCs w:val="20"/>
              </w:rPr>
              <w:t>:</w:t>
            </w:r>
          </w:p>
          <w:p w14:paraId="2E1195B1" w14:textId="77777777" w:rsidR="00155B6A" w:rsidRDefault="00155B6A" w:rsidP="00E71B4B">
            <w:pPr>
              <w:contextualSpacing/>
              <w:rPr>
                <w:i/>
                <w:iCs/>
                <w:sz w:val="20"/>
                <w:szCs w:val="20"/>
              </w:rPr>
            </w:pPr>
          </w:p>
          <w:p w14:paraId="7DE708F8" w14:textId="2D64DF29" w:rsidR="00144431" w:rsidRPr="000A51D2" w:rsidRDefault="007D21DB" w:rsidP="00E71B4B">
            <w:pPr>
              <w:contextualSpacing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Attività di Supporto alla </w:t>
            </w:r>
            <w:r w:rsidR="000A51D2" w:rsidRPr="000A51D2">
              <w:rPr>
                <w:i/>
                <w:iCs/>
                <w:sz w:val="20"/>
                <w:szCs w:val="20"/>
              </w:rPr>
              <w:t>Ricerca</w:t>
            </w:r>
            <w:r w:rsidR="0044484E">
              <w:rPr>
                <w:i/>
                <w:iCs/>
                <w:sz w:val="20"/>
                <w:szCs w:val="20"/>
              </w:rPr>
              <w:t xml:space="preserve"> </w:t>
            </w:r>
          </w:p>
          <w:p w14:paraId="235016DE" w14:textId="77777777" w:rsidR="00144431" w:rsidRPr="000038F2" w:rsidRDefault="00144431" w:rsidP="00E71B4B">
            <w:pPr>
              <w:contextualSpacing/>
              <w:rPr>
                <w:sz w:val="20"/>
                <w:szCs w:val="20"/>
              </w:rPr>
            </w:pPr>
          </w:p>
        </w:tc>
      </w:tr>
      <w:tr w:rsidR="00144431" w:rsidRPr="000038F2" w14:paraId="4FD62452" w14:textId="77777777" w:rsidTr="00144431">
        <w:tc>
          <w:tcPr>
            <w:tcW w:w="9628" w:type="dxa"/>
          </w:tcPr>
          <w:p w14:paraId="16B041E1" w14:textId="77777777" w:rsidR="00144431" w:rsidRPr="000038F2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 xml:space="preserve">Descrizione </w:t>
            </w:r>
            <w:r w:rsidR="003C4178" w:rsidRPr="000038F2">
              <w:rPr>
                <w:b/>
                <w:sz w:val="20"/>
                <w:szCs w:val="20"/>
              </w:rPr>
              <w:t xml:space="preserve">dettagliata </w:t>
            </w:r>
            <w:r w:rsidRPr="000038F2">
              <w:rPr>
                <w:b/>
                <w:sz w:val="20"/>
                <w:szCs w:val="20"/>
              </w:rPr>
              <w:t>della prestazione:</w:t>
            </w:r>
          </w:p>
          <w:p w14:paraId="7721827D" w14:textId="77777777" w:rsid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  <w:p w14:paraId="4292D4A8" w14:textId="5FC775BA" w:rsidR="008F0671" w:rsidRDefault="00ED15A1" w:rsidP="00473F99">
            <w:pPr>
              <w:contextualSpacing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Mediante apposito accordo di collaborazione tra </w:t>
            </w:r>
            <w:r w:rsidRPr="00ED15A1">
              <w:rPr>
                <w:i/>
                <w:sz w:val="20"/>
                <w:szCs w:val="20"/>
              </w:rPr>
              <w:t xml:space="preserve">DICCA, Università degli Studi di Genova </w:t>
            </w:r>
            <w:r>
              <w:rPr>
                <w:i/>
                <w:sz w:val="20"/>
                <w:szCs w:val="20"/>
              </w:rPr>
              <w:t>e</w:t>
            </w:r>
            <w:r w:rsidRPr="00ED15A1">
              <w:rPr>
                <w:i/>
                <w:sz w:val="20"/>
                <w:szCs w:val="20"/>
              </w:rPr>
              <w:t xml:space="preserve"> Technical University of </w:t>
            </w:r>
            <w:proofErr w:type="spellStart"/>
            <w:r w:rsidRPr="00ED15A1">
              <w:rPr>
                <w:i/>
                <w:sz w:val="20"/>
                <w:szCs w:val="20"/>
              </w:rPr>
              <w:t>Civil</w:t>
            </w:r>
            <w:proofErr w:type="spellEnd"/>
            <w:r w:rsidRPr="00ED15A1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e</w:t>
            </w:r>
            <w:r w:rsidRPr="00ED15A1">
              <w:rPr>
                <w:i/>
                <w:sz w:val="20"/>
                <w:szCs w:val="20"/>
              </w:rPr>
              <w:t xml:space="preserve">ngineering </w:t>
            </w:r>
            <w:proofErr w:type="spellStart"/>
            <w:r w:rsidRPr="00ED15A1">
              <w:rPr>
                <w:i/>
                <w:sz w:val="20"/>
                <w:szCs w:val="20"/>
              </w:rPr>
              <w:t>Bucharest</w:t>
            </w:r>
            <w:proofErr w:type="spellEnd"/>
            <w:r>
              <w:rPr>
                <w:i/>
                <w:sz w:val="20"/>
                <w:szCs w:val="20"/>
              </w:rPr>
              <w:t xml:space="preserve"> (UTCB), Romania, il gruppo di ricerca </w:t>
            </w:r>
            <w:r w:rsidR="00473F99">
              <w:rPr>
                <w:i/>
                <w:sz w:val="20"/>
                <w:szCs w:val="20"/>
              </w:rPr>
              <w:t>GS-</w:t>
            </w:r>
            <w:r>
              <w:rPr>
                <w:i/>
                <w:sz w:val="20"/>
                <w:szCs w:val="20"/>
              </w:rPr>
              <w:t xml:space="preserve">WinDyn ha finanziato l’installazione di un sistema di monitoraggio della velocità del vento e parametri meteorologici correlati (anemometro, termometro, videocamere di sorveglianza) e della simultanea risposta strutturale (accelerometri, estensimetri) su una torre reticolare portantenne alta 50 m, installata a Sannicolau Mare, Romania. Il sistema ha registrato dati in maniera continuativa per circa </w:t>
            </w:r>
            <w:proofErr w:type="gramStart"/>
            <w:r>
              <w:rPr>
                <w:i/>
                <w:sz w:val="20"/>
                <w:szCs w:val="20"/>
              </w:rPr>
              <w:t>2</w:t>
            </w:r>
            <w:proofErr w:type="gramEnd"/>
            <w:r>
              <w:rPr>
                <w:i/>
                <w:sz w:val="20"/>
                <w:szCs w:val="20"/>
              </w:rPr>
              <w:t xml:space="preserve"> anni. Tali dati saranno la base per una ricerca volta a modellare la risposta delle strutture all’azione del temporale. La prestazione richiesta consiste nell’analisi preliminare dei dati per creare un database di eventi meteorologici e conseguente risposta strutturale. Le attività prevedono </w:t>
            </w:r>
            <w:r w:rsidR="00473F99">
              <w:rPr>
                <w:i/>
                <w:sz w:val="20"/>
                <w:szCs w:val="20"/>
              </w:rPr>
              <w:t>(i) analisi statistica dei dati per ricavare i parametri statistici utili alla separazione degli eventi; (ii) applicazione di un algoritmo di separazione degli eventi meteorologici tratto dalla letteratura scientifica; (iii) costruzione di un database che collezioni le registrazioni degli eventi estremi suddivisi per meccanismo meteorologico di origine.</w:t>
            </w:r>
          </w:p>
          <w:p w14:paraId="2D55CE3F" w14:textId="1C033848" w:rsidR="008F0671" w:rsidRPr="008F0671" w:rsidRDefault="008F0671" w:rsidP="00144648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F7103F" w:rsidRPr="000038F2" w14:paraId="05DAFAE9" w14:textId="77777777" w:rsidTr="00144431">
        <w:tc>
          <w:tcPr>
            <w:tcW w:w="9628" w:type="dxa"/>
          </w:tcPr>
          <w:p w14:paraId="653C4B08" w14:textId="73A87EBD" w:rsidR="00F7103F" w:rsidRDefault="00F7103F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Competenze richieste al prestatore:</w:t>
            </w:r>
          </w:p>
          <w:p w14:paraId="221317E4" w14:textId="77777777" w:rsidR="00155B6A" w:rsidRPr="000038F2" w:rsidRDefault="00155B6A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690172B7" w14:textId="450E0D00" w:rsidR="005675ED" w:rsidRDefault="00D20D63" w:rsidP="00D20D63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Laurea Magistrale in Ingegneria Civile </w:t>
            </w:r>
            <w:r w:rsidR="00473F99">
              <w:rPr>
                <w:i/>
                <w:sz w:val="20"/>
                <w:szCs w:val="20"/>
              </w:rPr>
              <w:t>o equipollente</w:t>
            </w:r>
          </w:p>
          <w:p w14:paraId="5EE5B51B" w14:textId="3DDAF1EF" w:rsidR="00535804" w:rsidRDefault="00A128DB" w:rsidP="00473F99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bookmarkStart w:id="1" w:name="_Hlk119623055"/>
            <w:r>
              <w:rPr>
                <w:i/>
                <w:sz w:val="20"/>
                <w:szCs w:val="20"/>
              </w:rPr>
              <w:t>Comprovata e</w:t>
            </w:r>
            <w:r w:rsidR="005810FC" w:rsidRPr="00535804">
              <w:rPr>
                <w:i/>
                <w:sz w:val="20"/>
                <w:szCs w:val="20"/>
              </w:rPr>
              <w:t xml:space="preserve">sperienza </w:t>
            </w:r>
            <w:r w:rsidR="00473F99">
              <w:rPr>
                <w:i/>
                <w:sz w:val="20"/>
                <w:szCs w:val="20"/>
              </w:rPr>
              <w:t>in ingegneria del vento, in pa</w:t>
            </w:r>
            <w:r w:rsidR="003E1FB4">
              <w:rPr>
                <w:i/>
                <w:sz w:val="20"/>
                <w:szCs w:val="20"/>
              </w:rPr>
              <w:t>rticolare per quanto riguarda l</w:t>
            </w:r>
            <w:r w:rsidR="00473F99">
              <w:rPr>
                <w:i/>
                <w:sz w:val="20"/>
                <w:szCs w:val="20"/>
              </w:rPr>
              <w:t>a risposta di strutture a eventi non stazionari</w:t>
            </w:r>
          </w:p>
          <w:p w14:paraId="17328806" w14:textId="4FA24B22" w:rsidR="00473F99" w:rsidRPr="00473F99" w:rsidRDefault="00473F99" w:rsidP="00473F99">
            <w:pPr>
              <w:pStyle w:val="Paragrafoelenco"/>
              <w:numPr>
                <w:ilvl w:val="0"/>
                <w:numId w:val="8"/>
              </w:num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mprovata esperienza in analisi statistica di dati meteorologici e strutturali</w:t>
            </w:r>
          </w:p>
          <w:bookmarkEnd w:id="1"/>
          <w:p w14:paraId="779AB9E8" w14:textId="77777777" w:rsidR="00E71B4B" w:rsidRPr="000038F2" w:rsidRDefault="00E71B4B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144431" w:rsidRPr="000038F2" w14:paraId="14837D5A" w14:textId="77777777" w:rsidTr="00144431">
        <w:tc>
          <w:tcPr>
            <w:tcW w:w="9628" w:type="dxa"/>
          </w:tcPr>
          <w:p w14:paraId="3CD87969" w14:textId="62811487" w:rsidR="00144431" w:rsidRDefault="00144431" w:rsidP="00E71B4B">
            <w:pPr>
              <w:contextualSpacing/>
              <w:rPr>
                <w:b/>
                <w:sz w:val="20"/>
                <w:szCs w:val="20"/>
              </w:rPr>
            </w:pPr>
            <w:r w:rsidRPr="000038F2">
              <w:rPr>
                <w:b/>
                <w:sz w:val="20"/>
                <w:szCs w:val="20"/>
              </w:rPr>
              <w:t>Durata del progetto</w:t>
            </w:r>
            <w:r w:rsidR="005C0ACD" w:rsidRPr="000038F2">
              <w:rPr>
                <w:b/>
                <w:sz w:val="20"/>
                <w:szCs w:val="20"/>
              </w:rPr>
              <w:t>:</w:t>
            </w:r>
          </w:p>
          <w:p w14:paraId="0CFD719D" w14:textId="77777777" w:rsidR="00535804" w:rsidRPr="000038F2" w:rsidRDefault="00535804" w:rsidP="00E71B4B">
            <w:pPr>
              <w:contextualSpacing/>
              <w:rPr>
                <w:b/>
                <w:sz w:val="20"/>
                <w:szCs w:val="20"/>
              </w:rPr>
            </w:pPr>
          </w:p>
          <w:p w14:paraId="57B696E5" w14:textId="1EAAE189" w:rsidR="00F7103F" w:rsidRPr="000038F2" w:rsidRDefault="00BF2290" w:rsidP="00E71B4B">
            <w:pPr>
              <w:contextualSpacing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 mese</w:t>
            </w:r>
          </w:p>
          <w:p w14:paraId="12C7C2A9" w14:textId="77777777" w:rsidR="00F7103F" w:rsidRPr="000038F2" w:rsidRDefault="00F7103F" w:rsidP="00E71B4B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5C0ACD" w:rsidRPr="000038F2" w14:paraId="7C1DD14F" w14:textId="77777777" w:rsidTr="00144431">
        <w:tc>
          <w:tcPr>
            <w:tcW w:w="9628" w:type="dxa"/>
          </w:tcPr>
          <w:p w14:paraId="136CA2C4" w14:textId="71FC3D18" w:rsidR="005C0ACD" w:rsidRDefault="005C0ACD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  <w:r w:rsidRPr="00E71B4B">
              <w:rPr>
                <w:b/>
                <w:sz w:val="20"/>
                <w:szCs w:val="20"/>
              </w:rPr>
              <w:t xml:space="preserve">Compenso: </w:t>
            </w:r>
            <w:r w:rsidRPr="00E71B4B">
              <w:rPr>
                <w:b/>
                <w:sz w:val="20"/>
                <w:szCs w:val="20"/>
                <w:u w:val="single"/>
              </w:rPr>
              <w:t>(non si applica nel caso un dipendente dell’Ateneo risponda alla ricognizione interna)</w:t>
            </w:r>
          </w:p>
          <w:p w14:paraId="74C0B03C" w14:textId="77777777" w:rsidR="00535804" w:rsidRPr="00E71B4B" w:rsidRDefault="00535804" w:rsidP="00E71B4B">
            <w:pPr>
              <w:contextualSpacing/>
              <w:rPr>
                <w:b/>
                <w:sz w:val="20"/>
                <w:szCs w:val="20"/>
                <w:u w:val="single"/>
              </w:rPr>
            </w:pPr>
          </w:p>
          <w:p w14:paraId="72854CEB" w14:textId="0063385D" w:rsidR="005C0ACD" w:rsidRDefault="00473F99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2</w:t>
            </w:r>
            <w:r w:rsidR="00696B57">
              <w:rPr>
                <w:bCs/>
                <w:i/>
                <w:iCs/>
                <w:sz w:val="20"/>
                <w:szCs w:val="20"/>
              </w:rPr>
              <w:t>,</w:t>
            </w:r>
            <w:r w:rsidR="00BF2290">
              <w:rPr>
                <w:bCs/>
                <w:i/>
                <w:iCs/>
                <w:sz w:val="20"/>
                <w:szCs w:val="20"/>
              </w:rPr>
              <w:t>0</w:t>
            </w:r>
            <w:r w:rsidR="00E7607F">
              <w:rPr>
                <w:bCs/>
                <w:i/>
                <w:iCs/>
                <w:sz w:val="20"/>
                <w:szCs w:val="20"/>
              </w:rPr>
              <w:t>00€ lordi</w:t>
            </w:r>
          </w:p>
          <w:p w14:paraId="146B86C4" w14:textId="1F35EB01" w:rsidR="00535804" w:rsidRPr="006E1D41" w:rsidRDefault="00535804" w:rsidP="008472A8">
            <w:pPr>
              <w:contextualSpacing/>
              <w:rPr>
                <w:bCs/>
                <w:i/>
                <w:iCs/>
                <w:sz w:val="20"/>
                <w:szCs w:val="20"/>
              </w:rPr>
            </w:pPr>
          </w:p>
        </w:tc>
      </w:tr>
      <w:tr w:rsidR="005C0ACD" w:rsidRPr="000038F2" w14:paraId="13A7CAEC" w14:textId="77777777" w:rsidTr="00144431">
        <w:tc>
          <w:tcPr>
            <w:tcW w:w="9628" w:type="dxa"/>
          </w:tcPr>
          <w:p w14:paraId="03249AD0" w14:textId="5496FC12" w:rsidR="0092207D" w:rsidRPr="00946334" w:rsidRDefault="0092207D" w:rsidP="0092207D">
            <w:pPr>
              <w:spacing w:after="255"/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a Fiscale della prestazione: (non si applica nel caso un dipendente dell’Ateneo risponda alla ricognizione interna)</w:t>
            </w:r>
          </w:p>
          <w:p w14:paraId="66B05BEB" w14:textId="77777777" w:rsidR="00946334" w:rsidRPr="00946334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 xml:space="preserve">Contratti con </w:t>
            </w:r>
            <w:r w:rsidRPr="00946334">
              <w:rPr>
                <w:b/>
                <w:i/>
                <w:strike/>
                <w:sz w:val="20"/>
                <w:szCs w:val="20"/>
              </w:rPr>
              <w:t xml:space="preserve">prestazione di </w:t>
            </w:r>
            <w:proofErr w:type="gramStart"/>
            <w:r w:rsidRPr="00946334">
              <w:rPr>
                <w:b/>
                <w:i/>
                <w:strike/>
                <w:sz w:val="20"/>
                <w:szCs w:val="20"/>
              </w:rPr>
              <w:t>durata</w:t>
            </w:r>
            <w:r w:rsidRPr="00946334">
              <w:rPr>
                <w:i/>
                <w:strike/>
                <w:sz w:val="20"/>
                <w:szCs w:val="20"/>
              </w:rPr>
              <w:t xml:space="preserve"> :</w:t>
            </w:r>
            <w:proofErr w:type="gramEnd"/>
            <w:r w:rsidRPr="00946334">
              <w:rPr>
                <w:i/>
                <w:strike/>
                <w:sz w:val="20"/>
                <w:szCs w:val="20"/>
              </w:rPr>
              <w:t xml:space="preserve"> lavoro autonomo – redditi assimilati al lavoro dipendente (art. 50, comma 1, lett. c-bis, D.P.R. 917/86 TUIR);</w:t>
            </w:r>
          </w:p>
          <w:p w14:paraId="16C33CC3" w14:textId="77777777" w:rsidR="00946334" w:rsidRPr="00946334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trike/>
                <w:sz w:val="20"/>
                <w:szCs w:val="20"/>
              </w:rPr>
            </w:pPr>
            <w:r w:rsidRPr="00946334">
              <w:rPr>
                <w:i/>
                <w:strike/>
                <w:sz w:val="20"/>
                <w:szCs w:val="20"/>
              </w:rPr>
              <w:t>lavoro autonomo – redditi di lavoro autonomo- professionisti abituali (art. 53, comma 1, D.P.R. 917/86 TUIR)</w:t>
            </w:r>
          </w:p>
          <w:p w14:paraId="5AFEB804" w14:textId="77777777" w:rsidR="00946334" w:rsidRPr="00741B5B" w:rsidRDefault="00946334" w:rsidP="00946334">
            <w:pPr>
              <w:pStyle w:val="Paragrafoelenco"/>
              <w:numPr>
                <w:ilvl w:val="0"/>
                <w:numId w:val="5"/>
              </w:numPr>
              <w:spacing w:after="160" w:line="259" w:lineRule="auto"/>
              <w:jc w:val="both"/>
              <w:rPr>
                <w:rFonts w:eastAsia="Times New Roman" w:cstheme="minorHAnsi"/>
                <w:sz w:val="20"/>
                <w:szCs w:val="20"/>
                <w:lang w:eastAsia="it-IT"/>
              </w:rPr>
            </w:pP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Contratti che hanno per oggetto </w:t>
            </w:r>
            <w:r w:rsidRPr="00741B5B">
              <w:rPr>
                <w:rFonts w:eastAsia="Times New Roman" w:cstheme="minorHAnsi"/>
                <w:b/>
                <w:i/>
                <w:sz w:val="20"/>
                <w:szCs w:val="20"/>
                <w:lang w:eastAsia="it-IT"/>
              </w:rPr>
              <w:t>una prestazione unica a esecuzione pressoché istantanea</w:t>
            </w:r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 xml:space="preserve"> (carattere episodico quali studi, consulenze </w:t>
            </w:r>
            <w:proofErr w:type="spellStart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etc</w:t>
            </w:r>
            <w:proofErr w:type="spellEnd"/>
            <w:r w:rsidRPr="00741B5B">
              <w:rPr>
                <w:rFonts w:eastAsia="Times New Roman" w:cstheme="minorHAnsi"/>
                <w:i/>
                <w:sz w:val="20"/>
                <w:szCs w:val="20"/>
                <w:lang w:eastAsia="it-IT"/>
              </w:rPr>
              <w:t>) e nell’ambito dei quali il committente effettua il controllo del solo risultato che si propone di ottenere</w:t>
            </w:r>
            <w:r w:rsidRPr="00741B5B">
              <w:rPr>
                <w:i/>
                <w:sz w:val="20"/>
                <w:szCs w:val="20"/>
              </w:rPr>
              <w:t xml:space="preserve">: lavoro autonomo – redditi diversi (art. 67, comma 1, lett. l, D.P.R. 917/86 TUIR); </w:t>
            </w:r>
          </w:p>
          <w:p w14:paraId="78E64D9D" w14:textId="77777777" w:rsidR="00946334" w:rsidRPr="00741B5B" w:rsidRDefault="00946334" w:rsidP="00946334">
            <w:pPr>
              <w:pStyle w:val="Paragrafoelenco"/>
              <w:numPr>
                <w:ilvl w:val="1"/>
                <w:numId w:val="5"/>
              </w:numPr>
              <w:rPr>
                <w:i/>
                <w:sz w:val="20"/>
                <w:szCs w:val="20"/>
              </w:rPr>
            </w:pPr>
            <w:r w:rsidRPr="00741B5B">
              <w:rPr>
                <w:i/>
                <w:sz w:val="20"/>
                <w:szCs w:val="20"/>
              </w:rPr>
              <w:lastRenderedPageBreak/>
              <w:t xml:space="preserve">lavoro autonomo - redditi di lavoro autonomo- professionisti abituali (art. 53, </w:t>
            </w:r>
            <w:proofErr w:type="gramStart"/>
            <w:r w:rsidRPr="00741B5B">
              <w:rPr>
                <w:i/>
                <w:sz w:val="20"/>
                <w:szCs w:val="20"/>
              </w:rPr>
              <w:t>comma  1</w:t>
            </w:r>
            <w:proofErr w:type="gramEnd"/>
            <w:r w:rsidRPr="00741B5B">
              <w:rPr>
                <w:i/>
                <w:sz w:val="20"/>
                <w:szCs w:val="20"/>
              </w:rPr>
              <w:t>, D.P.R. 917/86 TUIR)</w:t>
            </w:r>
          </w:p>
          <w:p w14:paraId="001D2EE6" w14:textId="3F512FC2" w:rsidR="0092207D" w:rsidRDefault="0092207D" w:rsidP="0092207D">
            <w:pPr>
              <w:spacing w:after="255"/>
              <w:contextualSpacing/>
              <w:rPr>
                <w:i/>
                <w:sz w:val="20"/>
                <w:szCs w:val="20"/>
                <w:highlight w:val="yellow"/>
              </w:rPr>
            </w:pPr>
          </w:p>
          <w:p w14:paraId="4661091F" w14:textId="4B3A7647" w:rsidR="000038F2" w:rsidRPr="0092207D" w:rsidRDefault="000038F2" w:rsidP="0092207D">
            <w:pPr>
              <w:rPr>
                <w:i/>
                <w:sz w:val="20"/>
                <w:szCs w:val="20"/>
              </w:rPr>
            </w:pPr>
          </w:p>
        </w:tc>
      </w:tr>
    </w:tbl>
    <w:p w14:paraId="27207F5A" w14:textId="77777777" w:rsidR="00144431" w:rsidRDefault="00144431"/>
    <w:p w14:paraId="76CEFA7A" w14:textId="09F5E8CE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t>Firmato il Responsabile del progetto e dell’esecuzione del contratto</w:t>
      </w:r>
    </w:p>
    <w:p w14:paraId="7D6C0FF4" w14:textId="74055AF3" w:rsidR="00946334" w:rsidRPr="005675ED" w:rsidRDefault="008B71E1" w:rsidP="00946334">
      <w:pPr>
        <w:contextualSpacing/>
        <w:jc w:val="right"/>
        <w:rPr>
          <w:sz w:val="20"/>
          <w:szCs w:val="20"/>
        </w:rPr>
      </w:pPr>
      <w:r>
        <w:rPr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9F036D5" wp14:editId="585205D3">
            <wp:simplePos x="0" y="0"/>
            <wp:positionH relativeFrom="column">
              <wp:posOffset>3599235</wp:posOffset>
            </wp:positionH>
            <wp:positionV relativeFrom="paragraph">
              <wp:posOffset>1634</wp:posOffset>
            </wp:positionV>
            <wp:extent cx="1408251" cy="651051"/>
            <wp:effectExtent l="0" t="0" r="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ma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251" cy="651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D0ABD" w14:textId="65D33E2E" w:rsidR="00946334" w:rsidRPr="005675ED" w:rsidRDefault="00946334" w:rsidP="00946334">
      <w:pPr>
        <w:contextualSpacing/>
        <w:jc w:val="right"/>
        <w:rPr>
          <w:sz w:val="20"/>
          <w:szCs w:val="20"/>
        </w:rPr>
      </w:pPr>
    </w:p>
    <w:p w14:paraId="4A81BB51" w14:textId="77777777" w:rsidR="00946334" w:rsidRPr="005675ED" w:rsidRDefault="00946334" w:rsidP="00946334">
      <w:pPr>
        <w:contextualSpacing/>
        <w:jc w:val="right"/>
        <w:rPr>
          <w:sz w:val="20"/>
          <w:szCs w:val="20"/>
        </w:rPr>
      </w:pPr>
      <w:r w:rsidRPr="005675ED">
        <w:rPr>
          <w:sz w:val="20"/>
          <w:szCs w:val="20"/>
        </w:rPr>
        <w:t>________________________________________________________</w:t>
      </w:r>
    </w:p>
    <w:p w14:paraId="6DFBF747" w14:textId="77777777" w:rsidR="00946334" w:rsidRDefault="00946334" w:rsidP="00946334">
      <w:pPr>
        <w:pStyle w:val="NormaleWeb"/>
      </w:pPr>
    </w:p>
    <w:p w14:paraId="5412B861" w14:textId="5DDCB314" w:rsidR="00B27A7F" w:rsidRPr="00F42B3C" w:rsidRDefault="00B27A7F" w:rsidP="00F42B3C">
      <w:pPr>
        <w:contextualSpacing/>
        <w:jc w:val="right"/>
        <w:rPr>
          <w:sz w:val="20"/>
          <w:szCs w:val="20"/>
        </w:rPr>
      </w:pPr>
    </w:p>
    <w:sectPr w:rsidR="00B27A7F" w:rsidRPr="00F42B3C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723C7" w14:textId="77777777" w:rsidR="000552CC" w:rsidRDefault="000552CC" w:rsidP="000038F2">
      <w:pPr>
        <w:spacing w:after="0" w:line="240" w:lineRule="auto"/>
      </w:pPr>
      <w:r>
        <w:separator/>
      </w:r>
    </w:p>
  </w:endnote>
  <w:endnote w:type="continuationSeparator" w:id="0">
    <w:p w14:paraId="7AF254F4" w14:textId="77777777" w:rsidR="000552CC" w:rsidRDefault="000552CC" w:rsidP="0000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1B40" w14:textId="77777777" w:rsidR="000552CC" w:rsidRDefault="000552CC" w:rsidP="000038F2">
      <w:pPr>
        <w:spacing w:after="0" w:line="240" w:lineRule="auto"/>
      </w:pPr>
      <w:r>
        <w:separator/>
      </w:r>
    </w:p>
  </w:footnote>
  <w:footnote w:type="continuationSeparator" w:id="0">
    <w:p w14:paraId="16114D07" w14:textId="77777777" w:rsidR="000552CC" w:rsidRDefault="000552CC" w:rsidP="0000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537B" w14:textId="77777777" w:rsidR="000038F2" w:rsidRPr="000038F2" w:rsidRDefault="000038F2" w:rsidP="000038F2">
    <w:pPr>
      <w:pStyle w:val="Intestazione"/>
      <w:jc w:val="center"/>
      <w:rPr>
        <w:rFonts w:ascii="Arial" w:hAnsi="Arial" w:cs="Arial"/>
        <w:sz w:val="40"/>
        <w:szCs w:val="40"/>
      </w:rPr>
    </w:pPr>
    <w:r w:rsidRPr="000038F2">
      <w:rPr>
        <w:rFonts w:ascii="Arial" w:hAnsi="Arial" w:cs="Arial"/>
        <w:sz w:val="40"/>
        <w:szCs w:val="40"/>
      </w:rPr>
      <w:t>UNIVERSITÀ DEGLI STUDI DI GENO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EE0"/>
    <w:multiLevelType w:val="hybridMultilevel"/>
    <w:tmpl w:val="93965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108CE"/>
    <w:multiLevelType w:val="hybridMultilevel"/>
    <w:tmpl w:val="006696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C4280"/>
    <w:multiLevelType w:val="hybridMultilevel"/>
    <w:tmpl w:val="C2E69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D6463"/>
    <w:multiLevelType w:val="hybridMultilevel"/>
    <w:tmpl w:val="FEA4A3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D2DD9"/>
    <w:multiLevelType w:val="hybridMultilevel"/>
    <w:tmpl w:val="E9CAA6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84924"/>
    <w:multiLevelType w:val="hybridMultilevel"/>
    <w:tmpl w:val="4F281418"/>
    <w:lvl w:ilvl="0" w:tplc="879CD7D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C7295"/>
    <w:multiLevelType w:val="hybridMultilevel"/>
    <w:tmpl w:val="FE4E99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87667D"/>
    <w:multiLevelType w:val="hybridMultilevel"/>
    <w:tmpl w:val="B7E427C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977630">
    <w:abstractNumId w:val="2"/>
  </w:num>
  <w:num w:numId="2" w16cid:durableId="515971352">
    <w:abstractNumId w:val="0"/>
  </w:num>
  <w:num w:numId="3" w16cid:durableId="1588265761">
    <w:abstractNumId w:val="1"/>
  </w:num>
  <w:num w:numId="4" w16cid:durableId="482697225">
    <w:abstractNumId w:val="3"/>
  </w:num>
  <w:num w:numId="5" w16cid:durableId="2093430160">
    <w:abstractNumId w:val="4"/>
  </w:num>
  <w:num w:numId="6" w16cid:durableId="193815804">
    <w:abstractNumId w:val="7"/>
  </w:num>
  <w:num w:numId="7" w16cid:durableId="980156627">
    <w:abstractNumId w:val="5"/>
  </w:num>
  <w:num w:numId="8" w16cid:durableId="1429809085">
    <w:abstractNumId w:val="6"/>
  </w:num>
  <w:num w:numId="9" w16cid:durableId="15352645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TEDYlNLQwsDYyUdpeDU4uLM/DyQAsNaAAQUoA8sAAAA"/>
  </w:docVars>
  <w:rsids>
    <w:rsidRoot w:val="0043324D"/>
    <w:rsid w:val="00002792"/>
    <w:rsid w:val="000038F2"/>
    <w:rsid w:val="00045227"/>
    <w:rsid w:val="000552CC"/>
    <w:rsid w:val="00067F88"/>
    <w:rsid w:val="000A16F2"/>
    <w:rsid w:val="000A51D2"/>
    <w:rsid w:val="000B0CED"/>
    <w:rsid w:val="000B4E86"/>
    <w:rsid w:val="00144431"/>
    <w:rsid w:val="00144648"/>
    <w:rsid w:val="00151E89"/>
    <w:rsid w:val="00155B6A"/>
    <w:rsid w:val="00171FF1"/>
    <w:rsid w:val="00181C4E"/>
    <w:rsid w:val="001C555B"/>
    <w:rsid w:val="001F1026"/>
    <w:rsid w:val="0023453A"/>
    <w:rsid w:val="0024463D"/>
    <w:rsid w:val="00260927"/>
    <w:rsid w:val="00274AE7"/>
    <w:rsid w:val="002A4BE8"/>
    <w:rsid w:val="002C2E88"/>
    <w:rsid w:val="002E3FCA"/>
    <w:rsid w:val="002F7014"/>
    <w:rsid w:val="003B7943"/>
    <w:rsid w:val="003C4178"/>
    <w:rsid w:val="003E1FB4"/>
    <w:rsid w:val="003F20AE"/>
    <w:rsid w:val="003F60FE"/>
    <w:rsid w:val="0040529E"/>
    <w:rsid w:val="00417DF1"/>
    <w:rsid w:val="0043324D"/>
    <w:rsid w:val="0043445D"/>
    <w:rsid w:val="0044484E"/>
    <w:rsid w:val="00473F99"/>
    <w:rsid w:val="004E113B"/>
    <w:rsid w:val="004F7752"/>
    <w:rsid w:val="00503698"/>
    <w:rsid w:val="00535804"/>
    <w:rsid w:val="0055179C"/>
    <w:rsid w:val="0055749B"/>
    <w:rsid w:val="005622D4"/>
    <w:rsid w:val="005675ED"/>
    <w:rsid w:val="0057776D"/>
    <w:rsid w:val="00580081"/>
    <w:rsid w:val="005810FC"/>
    <w:rsid w:val="005903C8"/>
    <w:rsid w:val="005C0ACD"/>
    <w:rsid w:val="00615836"/>
    <w:rsid w:val="00657570"/>
    <w:rsid w:val="006638DC"/>
    <w:rsid w:val="00696B57"/>
    <w:rsid w:val="00696C76"/>
    <w:rsid w:val="006A0EA8"/>
    <w:rsid w:val="006E1D41"/>
    <w:rsid w:val="006F6AC8"/>
    <w:rsid w:val="0071289B"/>
    <w:rsid w:val="007149CE"/>
    <w:rsid w:val="00716F76"/>
    <w:rsid w:val="00741B5B"/>
    <w:rsid w:val="00780AA5"/>
    <w:rsid w:val="0079133D"/>
    <w:rsid w:val="007A4E8E"/>
    <w:rsid w:val="007D21DB"/>
    <w:rsid w:val="00812F63"/>
    <w:rsid w:val="0082197A"/>
    <w:rsid w:val="008472A8"/>
    <w:rsid w:val="00852766"/>
    <w:rsid w:val="008B71E1"/>
    <w:rsid w:val="008C6D1D"/>
    <w:rsid w:val="008F0671"/>
    <w:rsid w:val="008F2742"/>
    <w:rsid w:val="00906A6F"/>
    <w:rsid w:val="0092207D"/>
    <w:rsid w:val="009234EF"/>
    <w:rsid w:val="00930F7B"/>
    <w:rsid w:val="00946334"/>
    <w:rsid w:val="009556FE"/>
    <w:rsid w:val="009C2E1A"/>
    <w:rsid w:val="009C6567"/>
    <w:rsid w:val="009C7EE1"/>
    <w:rsid w:val="00A128DB"/>
    <w:rsid w:val="00A215E0"/>
    <w:rsid w:val="00A6454B"/>
    <w:rsid w:val="00A8019D"/>
    <w:rsid w:val="00A83D83"/>
    <w:rsid w:val="00AC6B5B"/>
    <w:rsid w:val="00AE2CF2"/>
    <w:rsid w:val="00B056C9"/>
    <w:rsid w:val="00B27A7F"/>
    <w:rsid w:val="00B758A1"/>
    <w:rsid w:val="00B9008D"/>
    <w:rsid w:val="00BA15CB"/>
    <w:rsid w:val="00BA400A"/>
    <w:rsid w:val="00BC3399"/>
    <w:rsid w:val="00BF2290"/>
    <w:rsid w:val="00C23819"/>
    <w:rsid w:val="00C32EBF"/>
    <w:rsid w:val="00C43B8E"/>
    <w:rsid w:val="00C71135"/>
    <w:rsid w:val="00CA18CB"/>
    <w:rsid w:val="00CA26BC"/>
    <w:rsid w:val="00CA7653"/>
    <w:rsid w:val="00CB0B74"/>
    <w:rsid w:val="00D20D63"/>
    <w:rsid w:val="00D24744"/>
    <w:rsid w:val="00DB52CB"/>
    <w:rsid w:val="00DE544B"/>
    <w:rsid w:val="00E07C52"/>
    <w:rsid w:val="00E71B4B"/>
    <w:rsid w:val="00E7607F"/>
    <w:rsid w:val="00ED15A1"/>
    <w:rsid w:val="00EF4C93"/>
    <w:rsid w:val="00EF7A68"/>
    <w:rsid w:val="00F00C94"/>
    <w:rsid w:val="00F42B3C"/>
    <w:rsid w:val="00F7103F"/>
    <w:rsid w:val="00F80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940FA"/>
  <w15:docId w15:val="{7D6397B0-BAE3-40D3-9F3E-62FD7DC1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4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semiHidden/>
    <w:rsid w:val="005C0ACD"/>
    <w:pPr>
      <w:spacing w:after="0" w:line="240" w:lineRule="auto"/>
    </w:pPr>
    <w:rPr>
      <w:rFonts w:ascii="Comic Sans MS" w:eastAsia="Times New Roman" w:hAnsi="Comic Sans MS" w:cs="Times New Roman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C0ACD"/>
    <w:rPr>
      <w:rFonts w:ascii="Comic Sans MS" w:eastAsia="Times New Roman" w:hAnsi="Comic Sans MS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5C0ACD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38F2"/>
  </w:style>
  <w:style w:type="paragraph" w:styleId="Pidipagina">
    <w:name w:val="footer"/>
    <w:basedOn w:val="Normale"/>
    <w:link w:val="PidipaginaCarattere"/>
    <w:uiPriority w:val="99"/>
    <w:unhideWhenUsed/>
    <w:rsid w:val="000038F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38F2"/>
  </w:style>
  <w:style w:type="paragraph" w:styleId="Paragrafoelenco">
    <w:name w:val="List Paragraph"/>
    <w:basedOn w:val="Normale"/>
    <w:uiPriority w:val="34"/>
    <w:qFormat/>
    <w:rsid w:val="00E71B4B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B27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5" ma:contentTypeDescription="Creare un nuovo documento." ma:contentTypeScope="" ma:versionID="b2bfa68d330d708454e047b9e5fdf2d2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92fd5abc45b9f5a306ddbc6eab2a8806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b3f316dc-fb4b-4146-8b22-f4ef2efe4b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93f1bb-512c-4b03-b4a2-afcb37773201}" ma:internalName="TaxCatchAll" ma:showField="CatchAllData" ma:web="a9f966e7-da99-48b8-a956-62b310f5e6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FDE332-ADE0-4B6D-822E-8DBE45DB7E20}"/>
</file>

<file path=customXml/itemProps2.xml><?xml version="1.0" encoding="utf-8"?>
<ds:datastoreItem xmlns:ds="http://schemas.openxmlformats.org/officeDocument/2006/customXml" ds:itemID="{84C65677-3E43-47F4-AC7A-12C281B32D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Genova</Company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ghin Jean Paul</dc:creator>
  <cp:lastModifiedBy>Maria Pia Repetto</cp:lastModifiedBy>
  <cp:revision>9</cp:revision>
  <cp:lastPrinted>2018-06-05T15:23:00Z</cp:lastPrinted>
  <dcterms:created xsi:type="dcterms:W3CDTF">2023-01-17T15:19:00Z</dcterms:created>
  <dcterms:modified xsi:type="dcterms:W3CDTF">2023-01-26T08:55:00Z</dcterms:modified>
</cp:coreProperties>
</file>